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99295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97560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05254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6853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85003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79394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80177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15251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37161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535946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225459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69568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72649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745029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701829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719323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695779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688882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710118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69493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706677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775179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70401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715445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733800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5120323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759847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673415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636308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68722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729327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673785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671309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688463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янбадрах Тогтохжав</dc:creator>
  <dc:language>ru-RU</dc:language>
  <cp:keywords/>
  <dcterms:created xsi:type="dcterms:W3CDTF">2023-03-03T10:52:03Z</dcterms:created>
  <dcterms:modified xsi:type="dcterms:W3CDTF">2023-03-03T10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